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C8C013" w14:textId="77777777" w:rsidR="00173AAD" w:rsidRPr="007C2F28" w:rsidRDefault="00173AAD" w:rsidP="00173AAD">
      <w:pPr>
        <w:spacing w:after="0" w:line="360" w:lineRule="auto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</w:p>
    <w:p w14:paraId="767DA338" w14:textId="77777777" w:rsidR="00173AAD" w:rsidRPr="007C2F28" w:rsidRDefault="00173AAD" w:rsidP="00173AAD">
      <w:pPr>
        <w:widowControl w:val="0"/>
        <w:spacing w:after="0" w:line="360" w:lineRule="auto"/>
        <w:jc w:val="right"/>
        <w:textAlignment w:val="baseline"/>
        <w:rPr>
          <w:rFonts w:ascii="Arial" w:hAnsi="Arial" w:cs="Arial"/>
          <w:sz w:val="20"/>
          <w:szCs w:val="20"/>
        </w:rPr>
      </w:pPr>
    </w:p>
    <w:p w14:paraId="01C74922" w14:textId="77777777" w:rsidR="00173AAD" w:rsidRPr="007C2F28" w:rsidRDefault="00173AAD" w:rsidP="00173AAD">
      <w:pPr>
        <w:pStyle w:val="Podtytu"/>
        <w:spacing w:after="0" w:line="360" w:lineRule="auto"/>
        <w:rPr>
          <w:rFonts w:ascii="Arial" w:hAnsi="Arial" w:cs="Arial"/>
          <w:b w:val="0"/>
          <w:sz w:val="20"/>
          <w:szCs w:val="20"/>
        </w:rPr>
      </w:pPr>
      <w:r w:rsidRPr="007C2F28">
        <w:rPr>
          <w:rFonts w:ascii="Arial" w:hAnsi="Arial" w:cs="Arial"/>
          <w:b w:val="0"/>
          <w:sz w:val="20"/>
          <w:szCs w:val="20"/>
        </w:rPr>
        <w:t xml:space="preserve">FORMULARZ OFERTY </w:t>
      </w:r>
    </w:p>
    <w:p w14:paraId="554D5027" w14:textId="02AF8D4A" w:rsidR="00173AAD" w:rsidRDefault="00173AAD" w:rsidP="00173AAD">
      <w:pPr>
        <w:spacing w:after="0" w:line="360" w:lineRule="auto"/>
        <w:jc w:val="center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na wykonanie usługi </w:t>
      </w:r>
    </w:p>
    <w:p w14:paraId="23CBEF94" w14:textId="61B2D43D" w:rsidR="00C775C1" w:rsidRPr="007C2F28" w:rsidRDefault="00C775C1" w:rsidP="00173AAD">
      <w:pPr>
        <w:spacing w:after="0" w:line="360" w:lineRule="auto"/>
        <w:jc w:val="center"/>
        <w:rPr>
          <w:rFonts w:ascii="Arial" w:hAnsi="Arial" w:cs="Arial"/>
          <w:sz w:val="20"/>
          <w:szCs w:val="20"/>
        </w:rPr>
      </w:pPr>
      <w:r>
        <w:rPr>
          <w:rFonts w:ascii="Arial" w:eastAsia="TimesNewRoman" w:hAnsi="Arial" w:cs="Arial"/>
          <w:sz w:val="20"/>
          <w:szCs w:val="20"/>
          <w:lang w:eastAsia="pl-PL"/>
        </w:rPr>
        <w:t>Kompleksowa usługa prania, wybielania oraz maglu bielizny hotelowej na Hostelu Guido, pranie ubrań sztygarskich niezbędnych do udziału w szychcie Górniczej oraz różnych akcesoriów materiałowych</w:t>
      </w:r>
    </w:p>
    <w:p w14:paraId="1208C7DB" w14:textId="77777777" w:rsidR="00173AAD" w:rsidRPr="007C2F28" w:rsidRDefault="00173AAD" w:rsidP="00173AAD">
      <w:pPr>
        <w:spacing w:after="0" w:line="360" w:lineRule="auto"/>
        <w:jc w:val="center"/>
        <w:rPr>
          <w:rFonts w:ascii="Arial" w:hAnsi="Arial" w:cs="Arial"/>
          <w:sz w:val="20"/>
          <w:szCs w:val="20"/>
        </w:rPr>
      </w:pPr>
    </w:p>
    <w:p w14:paraId="75E7E550" w14:textId="77777777" w:rsidR="00173AAD" w:rsidRPr="007C2F28" w:rsidRDefault="00173AAD" w:rsidP="00173AAD">
      <w:pPr>
        <w:pStyle w:val="Akapitzlist"/>
        <w:numPr>
          <w:ilvl w:val="1"/>
          <w:numId w:val="1"/>
        </w:numPr>
        <w:spacing w:after="0" w:line="360" w:lineRule="auto"/>
        <w:ind w:left="0" w:firstLine="0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Nazwa i adres ZAMAWIAJĄCEGO:</w:t>
      </w:r>
    </w:p>
    <w:p w14:paraId="5C551636" w14:textId="77777777" w:rsidR="00173AAD" w:rsidRPr="007C2F28" w:rsidRDefault="00173AAD" w:rsidP="00173AAD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Muzeum Górnictwa Węglowego w Zabrzu, ul. </w:t>
      </w:r>
      <w:proofErr w:type="spellStart"/>
      <w:r w:rsidRPr="007C2F28">
        <w:rPr>
          <w:rFonts w:ascii="Arial" w:hAnsi="Arial" w:cs="Arial"/>
          <w:sz w:val="20"/>
          <w:szCs w:val="20"/>
        </w:rPr>
        <w:t>Georgiusa</w:t>
      </w:r>
      <w:proofErr w:type="spellEnd"/>
      <w:r w:rsidRPr="007C2F2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C2F28">
        <w:rPr>
          <w:rFonts w:ascii="Arial" w:hAnsi="Arial" w:cs="Arial"/>
          <w:sz w:val="20"/>
          <w:szCs w:val="20"/>
        </w:rPr>
        <w:t>Agricoli</w:t>
      </w:r>
      <w:proofErr w:type="spellEnd"/>
      <w:r w:rsidRPr="007C2F28">
        <w:rPr>
          <w:rFonts w:ascii="Arial" w:hAnsi="Arial" w:cs="Arial"/>
          <w:sz w:val="20"/>
          <w:szCs w:val="20"/>
        </w:rPr>
        <w:t xml:space="preserve"> 2 , 41-800 Zabrze </w:t>
      </w:r>
    </w:p>
    <w:p w14:paraId="4742020A" w14:textId="77777777" w:rsidR="00173AAD" w:rsidRPr="007C2F28" w:rsidRDefault="00173AAD" w:rsidP="00173AAD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Sprawę prowadzi: </w:t>
      </w:r>
      <w:r>
        <w:rPr>
          <w:rFonts w:ascii="Arial" w:hAnsi="Arial" w:cs="Arial"/>
          <w:sz w:val="20"/>
          <w:szCs w:val="20"/>
        </w:rPr>
        <w:t>Karolina Górczyńska</w:t>
      </w:r>
      <w:r w:rsidRPr="007C2F28">
        <w:rPr>
          <w:rFonts w:ascii="Arial" w:hAnsi="Arial" w:cs="Arial"/>
          <w:sz w:val="20"/>
          <w:szCs w:val="20"/>
        </w:rPr>
        <w:t xml:space="preserve">  tel. (32) 630 30 91 w.</w:t>
      </w:r>
      <w:r>
        <w:rPr>
          <w:rFonts w:ascii="Arial" w:hAnsi="Arial" w:cs="Arial"/>
          <w:sz w:val="20"/>
          <w:szCs w:val="20"/>
        </w:rPr>
        <w:t>2244</w:t>
      </w:r>
    </w:p>
    <w:p w14:paraId="4A550D1A" w14:textId="77777777" w:rsidR="00173AAD" w:rsidRPr="007C2F28" w:rsidRDefault="00173AAD" w:rsidP="00173AAD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e – mail: </w:t>
      </w:r>
      <w:hyperlink r:id="rId8" w:history="1">
        <w:r w:rsidRPr="007C2F28">
          <w:rPr>
            <w:rStyle w:val="Hipercze"/>
            <w:rFonts w:ascii="Arial" w:hAnsi="Arial" w:cs="Arial"/>
            <w:sz w:val="20"/>
            <w:szCs w:val="20"/>
          </w:rPr>
          <w:t>oferty@muzeumgornictwa.pl</w:t>
        </w:r>
      </w:hyperlink>
      <w:r w:rsidRPr="007C2F28">
        <w:rPr>
          <w:rFonts w:ascii="Arial" w:hAnsi="Arial" w:cs="Arial"/>
          <w:sz w:val="20"/>
          <w:szCs w:val="20"/>
        </w:rPr>
        <w:t>.</w:t>
      </w:r>
    </w:p>
    <w:p w14:paraId="3BE4859F" w14:textId="77777777" w:rsidR="00173AAD" w:rsidRPr="007C2F28" w:rsidRDefault="00173AAD" w:rsidP="00173AAD">
      <w:pPr>
        <w:spacing w:after="0" w:line="360" w:lineRule="auto"/>
        <w:ind w:hanging="1"/>
        <w:jc w:val="center"/>
        <w:rPr>
          <w:rFonts w:ascii="Arial" w:hAnsi="Arial" w:cs="Arial"/>
          <w:sz w:val="20"/>
          <w:szCs w:val="20"/>
        </w:rPr>
      </w:pPr>
    </w:p>
    <w:p w14:paraId="48E7032C" w14:textId="77777777" w:rsidR="00173AAD" w:rsidRPr="007C2F28" w:rsidRDefault="00173AAD" w:rsidP="00173AAD">
      <w:pPr>
        <w:pStyle w:val="Akapitzlist"/>
        <w:numPr>
          <w:ilvl w:val="1"/>
          <w:numId w:val="1"/>
        </w:numPr>
        <w:spacing w:after="0" w:line="360" w:lineRule="auto"/>
        <w:ind w:left="0" w:firstLine="0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 Dane dotyczące Wykonawcy:</w:t>
      </w:r>
    </w:p>
    <w:tbl>
      <w:tblPr>
        <w:tblW w:w="9498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3166"/>
        <w:gridCol w:w="1583"/>
        <w:gridCol w:w="1583"/>
        <w:gridCol w:w="3166"/>
      </w:tblGrid>
      <w:tr w:rsidR="00173AAD" w:rsidRPr="007C2F28" w14:paraId="6538B2DE" w14:textId="77777777" w:rsidTr="008C5D89"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17183BA" w14:textId="77777777" w:rsidR="00173AAD" w:rsidRPr="007C2F28" w:rsidRDefault="00173AAD" w:rsidP="008C5D89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  <w:vertAlign w:val="superscript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Nazwa (firma) Wykonawcy</w:t>
            </w:r>
            <w:r w:rsidRPr="007C2F28">
              <w:rPr>
                <w:rFonts w:ascii="Arial" w:hAnsi="Arial" w:cs="Arial"/>
                <w:sz w:val="20"/>
                <w:szCs w:val="20"/>
                <w:vertAlign w:val="superscript"/>
              </w:rPr>
              <w:t>1</w:t>
            </w:r>
          </w:p>
          <w:p w14:paraId="5AD7611E" w14:textId="77777777" w:rsidR="00173AAD" w:rsidRPr="007C2F28" w:rsidRDefault="00173AAD" w:rsidP="008C5D89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3B5A0FB" w14:textId="77777777" w:rsidR="00173AAD" w:rsidRPr="007C2F28" w:rsidRDefault="00173AAD" w:rsidP="008C5D89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Adres Wykonawcy</w:t>
            </w:r>
          </w:p>
          <w:p w14:paraId="39ED71EF" w14:textId="77777777" w:rsidR="00173AAD" w:rsidRPr="007C2F28" w:rsidRDefault="00173AAD" w:rsidP="008C5D89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73AAD" w:rsidRPr="007C2F28" w14:paraId="1FBA1B61" w14:textId="77777777" w:rsidTr="008C5D89"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14:paraId="4B32CEB5" w14:textId="77777777" w:rsidR="00173AAD" w:rsidRPr="007C2F28" w:rsidRDefault="00173AAD" w:rsidP="008C5D89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7730CA58" w14:textId="77777777" w:rsidR="00173AAD" w:rsidRPr="007C2F28" w:rsidRDefault="00173AAD" w:rsidP="008C5D89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14:paraId="25CF94F2" w14:textId="77777777" w:rsidR="00173AAD" w:rsidRPr="007C2F28" w:rsidRDefault="00173AAD" w:rsidP="008C5D89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2791CEDF" w14:textId="77777777" w:rsidR="00173AAD" w:rsidRPr="007C2F28" w:rsidRDefault="00173AAD" w:rsidP="008C5D89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73AAD" w:rsidRPr="007C2F28" w14:paraId="4EB7D455" w14:textId="77777777" w:rsidTr="008C5D89">
        <w:trPr>
          <w:trHeight w:val="398"/>
        </w:trPr>
        <w:tc>
          <w:tcPr>
            <w:tcW w:w="3166" w:type="dxa"/>
            <w:vMerge w:val="restart"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41B90DF6" w14:textId="77777777" w:rsidR="00173AAD" w:rsidRPr="007C2F28" w:rsidRDefault="00173AAD" w:rsidP="008C5D89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Nr REGON / NIP</w:t>
            </w:r>
          </w:p>
        </w:tc>
        <w:tc>
          <w:tcPr>
            <w:tcW w:w="3166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</w:tcBorders>
            <w:vAlign w:val="center"/>
            <w:hideMark/>
          </w:tcPr>
          <w:p w14:paraId="73597945" w14:textId="77777777" w:rsidR="00173AAD" w:rsidRPr="007C2F28" w:rsidRDefault="00173AAD" w:rsidP="008C5D89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 xml:space="preserve">Telefon </w:t>
            </w:r>
          </w:p>
        </w:tc>
        <w:tc>
          <w:tcPr>
            <w:tcW w:w="3166" w:type="dxa"/>
            <w:tcBorders>
              <w:top w:val="single" w:sz="12" w:space="0" w:color="auto"/>
              <w:bottom w:val="single" w:sz="4" w:space="0" w:color="auto"/>
            </w:tcBorders>
            <w:vAlign w:val="center"/>
            <w:hideMark/>
          </w:tcPr>
          <w:p w14:paraId="4A8E4347" w14:textId="77777777" w:rsidR="00173AAD" w:rsidRPr="007C2F28" w:rsidRDefault="00173AAD" w:rsidP="008C5D89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E-mail</w:t>
            </w:r>
          </w:p>
        </w:tc>
      </w:tr>
      <w:tr w:rsidR="00173AAD" w:rsidRPr="007C2F28" w14:paraId="55B5976D" w14:textId="77777777" w:rsidTr="008C5D89">
        <w:trPr>
          <w:trHeight w:val="397"/>
        </w:trPr>
        <w:tc>
          <w:tcPr>
            <w:tcW w:w="3166" w:type="dxa"/>
            <w:vMerge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7D599D0A" w14:textId="77777777" w:rsidR="00173AAD" w:rsidRPr="007C2F28" w:rsidRDefault="00173AAD" w:rsidP="008C5D89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32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</w:tcPr>
          <w:p w14:paraId="71EA7281" w14:textId="77777777" w:rsidR="00173AAD" w:rsidRPr="007C2F28" w:rsidRDefault="00173AAD" w:rsidP="008C5D89">
            <w:pPr>
              <w:pStyle w:val="Tekstpodstawowy"/>
              <w:spacing w:after="0" w:line="360" w:lineRule="auto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7C2F28">
              <w:rPr>
                <w:rFonts w:ascii="Arial" w:hAnsi="Arial" w:cs="Arial"/>
                <w:i/>
                <w:sz w:val="20"/>
                <w:szCs w:val="20"/>
              </w:rPr>
              <w:t xml:space="preserve">Poniższe dane podaję dobrowolnie, w celu usprawnienia kontaktu </w:t>
            </w:r>
          </w:p>
          <w:p w14:paraId="4A37B207" w14:textId="77777777" w:rsidR="00173AAD" w:rsidRPr="007C2F28" w:rsidRDefault="00173AAD" w:rsidP="008C5D89">
            <w:pPr>
              <w:pStyle w:val="Tekstpodstawowy"/>
              <w:spacing w:after="0" w:line="360" w:lineRule="auto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7C2F28">
              <w:rPr>
                <w:rFonts w:ascii="Arial" w:hAnsi="Arial" w:cs="Arial"/>
                <w:i/>
                <w:sz w:val="20"/>
                <w:szCs w:val="20"/>
              </w:rPr>
              <w:t>z Zamawiającym w zakresie prowadzonego postępowania</w:t>
            </w:r>
          </w:p>
        </w:tc>
      </w:tr>
      <w:tr w:rsidR="00173AAD" w:rsidRPr="007C2F28" w14:paraId="5C24D938" w14:textId="77777777" w:rsidTr="008C5D89"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14:paraId="327F051E" w14:textId="77777777" w:rsidR="00173AAD" w:rsidRPr="007C2F28" w:rsidRDefault="00173AAD" w:rsidP="008C5D89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4DF4258A" w14:textId="77777777" w:rsidR="00173AAD" w:rsidRPr="007C2F28" w:rsidRDefault="00173AAD" w:rsidP="008C5D89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66" w:type="dxa"/>
            <w:gridSpan w:val="2"/>
            <w:tcBorders>
              <w:top w:val="single" w:sz="12" w:space="0" w:color="auto"/>
            </w:tcBorders>
            <w:vAlign w:val="center"/>
          </w:tcPr>
          <w:p w14:paraId="2A511093" w14:textId="77777777" w:rsidR="00173AAD" w:rsidRPr="007C2F28" w:rsidRDefault="00173AAD" w:rsidP="008C5D89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02F5B165" w14:textId="77777777" w:rsidR="00173AAD" w:rsidRPr="007C2F28" w:rsidRDefault="00173AAD" w:rsidP="008C5D89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14:paraId="26A328F0" w14:textId="77777777" w:rsidR="00173AAD" w:rsidRPr="007C2F28" w:rsidRDefault="00173AAD" w:rsidP="008C5D89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5C665056" w14:textId="77777777" w:rsidR="00173AAD" w:rsidRPr="007C2F28" w:rsidRDefault="00173AAD" w:rsidP="008C5D89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0CAE1B5A" w14:textId="77777777" w:rsidR="00173AAD" w:rsidRPr="007C2F28" w:rsidRDefault="00173AAD" w:rsidP="00173AAD">
      <w:pPr>
        <w:pStyle w:val="Akapitzlist"/>
        <w:spacing w:after="0" w:line="360" w:lineRule="auto"/>
        <w:rPr>
          <w:rFonts w:ascii="Arial" w:hAnsi="Arial" w:cs="Arial"/>
          <w:sz w:val="20"/>
          <w:szCs w:val="20"/>
        </w:rPr>
      </w:pPr>
    </w:p>
    <w:p w14:paraId="0E5C15A7" w14:textId="77777777" w:rsidR="00173AAD" w:rsidRPr="007C2F28" w:rsidRDefault="00173AAD" w:rsidP="00173AAD">
      <w:pPr>
        <w:pStyle w:val="Akapitzlist"/>
        <w:numPr>
          <w:ilvl w:val="0"/>
          <w:numId w:val="4"/>
        </w:numPr>
        <w:spacing w:after="0" w:line="360" w:lineRule="auto"/>
        <w:ind w:left="0" w:firstLine="0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Oferuję wykonanie przedmiotu zamówienia za:</w:t>
      </w:r>
    </w:p>
    <w:p w14:paraId="7DB765DB" w14:textId="77777777" w:rsidR="00173AAD" w:rsidRPr="007C2F28" w:rsidRDefault="00173AAD" w:rsidP="00173AAD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KWOTA ŁĄCZNIE:</w:t>
      </w:r>
    </w:p>
    <w:p w14:paraId="7FCB799E" w14:textId="77777777" w:rsidR="00173AAD" w:rsidRPr="007C2F28" w:rsidRDefault="00173AAD" w:rsidP="00173AAD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cenę brutto:.................................. PLN</w:t>
      </w:r>
    </w:p>
    <w:p w14:paraId="3C05945D" w14:textId="77777777" w:rsidR="00173AAD" w:rsidRPr="007C2F28" w:rsidRDefault="00173AAD" w:rsidP="00173AAD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słownie brutto: ........................................................................................................... PLN</w:t>
      </w:r>
    </w:p>
    <w:p w14:paraId="3D199844" w14:textId="77777777" w:rsidR="00173AAD" w:rsidRPr="007C2F28" w:rsidRDefault="00173AAD" w:rsidP="00173AAD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cenę netto:.................................. PLN.</w:t>
      </w:r>
    </w:p>
    <w:p w14:paraId="19F3326F" w14:textId="77777777" w:rsidR="00173AAD" w:rsidRPr="007C2F28" w:rsidRDefault="00173AAD" w:rsidP="00173AAD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podatek VAT:.............................. PLN stawka podatku ………%</w:t>
      </w:r>
    </w:p>
    <w:p w14:paraId="21E29BFA" w14:textId="77777777" w:rsidR="00173AAD" w:rsidRPr="007C2F28" w:rsidRDefault="00173AAD" w:rsidP="00173AAD">
      <w:pPr>
        <w:spacing w:after="0" w:line="360" w:lineRule="auto"/>
        <w:rPr>
          <w:rFonts w:ascii="Arial" w:hAnsi="Arial" w:cs="Arial"/>
          <w:sz w:val="20"/>
          <w:szCs w:val="20"/>
        </w:rPr>
      </w:pPr>
    </w:p>
    <w:p w14:paraId="017AE750" w14:textId="3BAF5962" w:rsidR="00173AAD" w:rsidRPr="007C2F28" w:rsidRDefault="00173AAD" w:rsidP="00173AAD">
      <w:pPr>
        <w:pStyle w:val="Tekstpodstawowy"/>
        <w:numPr>
          <w:ilvl w:val="0"/>
          <w:numId w:val="6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Kryteria </w:t>
      </w:r>
      <w:proofErr w:type="spellStart"/>
      <w:r w:rsidRPr="007C2F28">
        <w:rPr>
          <w:rFonts w:ascii="Arial" w:hAnsi="Arial" w:cs="Arial"/>
          <w:sz w:val="20"/>
          <w:szCs w:val="20"/>
        </w:rPr>
        <w:t>pozacenowe</w:t>
      </w:r>
      <w:proofErr w:type="spellEnd"/>
      <w:r w:rsidRPr="007C2F28">
        <w:rPr>
          <w:rFonts w:ascii="Arial" w:hAnsi="Arial" w:cs="Arial"/>
          <w:sz w:val="20"/>
          <w:szCs w:val="20"/>
        </w:rPr>
        <w:t xml:space="preserve"> oceny ofert:</w:t>
      </w:r>
      <w:r w:rsidR="00F1367F">
        <w:rPr>
          <w:rFonts w:ascii="Arial" w:hAnsi="Arial" w:cs="Arial"/>
          <w:sz w:val="20"/>
          <w:szCs w:val="20"/>
        </w:rPr>
        <w:t xml:space="preserve"> brak</w:t>
      </w:r>
    </w:p>
    <w:p w14:paraId="6308A055" w14:textId="2A454894" w:rsidR="00173AAD" w:rsidRPr="00C775C1" w:rsidRDefault="00173AAD" w:rsidP="00C775C1">
      <w:pPr>
        <w:pStyle w:val="Tekstpodstawowy"/>
        <w:numPr>
          <w:ilvl w:val="0"/>
          <w:numId w:val="6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Termin realizacji zamówienia: </w:t>
      </w:r>
      <w:r w:rsidR="00C775C1">
        <w:rPr>
          <w:rFonts w:ascii="Arial" w:hAnsi="Arial" w:cs="Arial"/>
          <w:sz w:val="20"/>
          <w:szCs w:val="20"/>
        </w:rPr>
        <w:t xml:space="preserve">od momentu podpisania umowy  do </w:t>
      </w:r>
      <w:r w:rsidRPr="00C775C1">
        <w:rPr>
          <w:rFonts w:ascii="Arial" w:hAnsi="Arial" w:cs="Arial"/>
          <w:sz w:val="20"/>
          <w:szCs w:val="20"/>
        </w:rPr>
        <w:t>31.12.2022</w:t>
      </w:r>
    </w:p>
    <w:p w14:paraId="5CFBC687" w14:textId="1381ED96" w:rsidR="00173AAD" w:rsidRPr="007C2F28" w:rsidRDefault="00173AAD" w:rsidP="00173AAD">
      <w:pPr>
        <w:pStyle w:val="Tekstpodstawowy"/>
        <w:numPr>
          <w:ilvl w:val="0"/>
          <w:numId w:val="7"/>
        </w:numPr>
        <w:tabs>
          <w:tab w:val="clear" w:pos="1070"/>
          <w:tab w:val="left" w:pos="426"/>
        </w:tabs>
        <w:spacing w:after="0" w:line="360" w:lineRule="auto"/>
        <w:ind w:left="0" w:firstLine="0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Warunki płatności:  zgodnie ze wzorem umowy </w:t>
      </w:r>
    </w:p>
    <w:p w14:paraId="41FC12B1" w14:textId="77777777" w:rsidR="00173AAD" w:rsidRPr="007C2F28" w:rsidRDefault="00173AAD" w:rsidP="00173AAD">
      <w:pPr>
        <w:pStyle w:val="Akapitzlist"/>
        <w:numPr>
          <w:ilvl w:val="0"/>
          <w:numId w:val="7"/>
        </w:numPr>
        <w:tabs>
          <w:tab w:val="clear" w:pos="1070"/>
          <w:tab w:val="num" w:pos="426"/>
        </w:tabs>
        <w:spacing w:after="0" w:line="360" w:lineRule="auto"/>
        <w:ind w:left="0" w:firstLine="0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Oświadczam, że:</w:t>
      </w:r>
    </w:p>
    <w:p w14:paraId="7E65EE7B" w14:textId="77777777" w:rsidR="00173AAD" w:rsidRPr="007C2F28" w:rsidRDefault="00173AAD" w:rsidP="00173AAD">
      <w:pPr>
        <w:numPr>
          <w:ilvl w:val="0"/>
          <w:numId w:val="2"/>
        </w:numPr>
        <w:tabs>
          <w:tab w:val="num" w:pos="284"/>
        </w:tabs>
        <w:spacing w:after="0" w:line="360" w:lineRule="auto"/>
        <w:ind w:left="357" w:hanging="357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 zapoznałem się z opisem przedmiotu zamówienia i nie wnoszę do niego zastrzeżeń; </w:t>
      </w:r>
    </w:p>
    <w:p w14:paraId="277AF140" w14:textId="77777777" w:rsidR="00173AAD" w:rsidRPr="007C2F28" w:rsidRDefault="00173AAD" w:rsidP="00173AAD">
      <w:pPr>
        <w:pStyle w:val="Tekstpodstawowy"/>
        <w:numPr>
          <w:ilvl w:val="0"/>
          <w:numId w:val="2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przedmiot oferty jest zgodny z przedmiotem zamówienia;</w:t>
      </w:r>
    </w:p>
    <w:p w14:paraId="3285F4CD" w14:textId="77777777" w:rsidR="00173AAD" w:rsidRPr="007C2F28" w:rsidRDefault="00173AAD" w:rsidP="00173AAD">
      <w:pPr>
        <w:numPr>
          <w:ilvl w:val="0"/>
          <w:numId w:val="2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kwota, o której mowa w pkt. 1 ma charakter ryczałtowy i obejmuje wszelkie koszty i czynności Wykonawcy związane z realizacją przedmiotu umowy, i nie będzie podlegać waloryzacji*;</w:t>
      </w:r>
    </w:p>
    <w:p w14:paraId="580D1A10" w14:textId="77777777" w:rsidR="00173AAD" w:rsidRPr="007C2F28" w:rsidRDefault="00173AAD" w:rsidP="00173AAD">
      <w:pPr>
        <w:numPr>
          <w:ilvl w:val="0"/>
          <w:numId w:val="2"/>
        </w:numPr>
        <w:spacing w:after="0" w:line="360" w:lineRule="auto"/>
        <w:ind w:left="357" w:hanging="357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w razie wybrania naszej oferty zobowiązujemy się do podpisania umowy na warunkach zawartych w zapytaniu ofertowym, w miejscu i terminie określonym przez Zamawiającego*;</w:t>
      </w:r>
    </w:p>
    <w:p w14:paraId="09ADBD7E" w14:textId="77777777" w:rsidR="00173AAD" w:rsidRPr="007C2F28" w:rsidRDefault="00173AAD" w:rsidP="00173AAD">
      <w:pPr>
        <w:numPr>
          <w:ilvl w:val="0"/>
          <w:numId w:val="2"/>
        </w:numPr>
        <w:spacing w:after="0" w:line="360" w:lineRule="auto"/>
        <w:ind w:left="357" w:hanging="357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lastRenderedPageBreak/>
        <w:t>spełniam warunki udziału w postępowaniu*;</w:t>
      </w:r>
    </w:p>
    <w:p w14:paraId="694B50E7" w14:textId="77777777" w:rsidR="00173AAD" w:rsidRPr="007C2F28" w:rsidRDefault="00173AAD" w:rsidP="00173AAD">
      <w:pPr>
        <w:pStyle w:val="FirstParagraph"/>
        <w:numPr>
          <w:ilvl w:val="0"/>
          <w:numId w:val="2"/>
        </w:numPr>
        <w:spacing w:before="0" w:after="0" w:line="360" w:lineRule="auto"/>
        <w:ind w:left="357" w:hanging="357"/>
        <w:jc w:val="both"/>
        <w:rPr>
          <w:rFonts w:ascii="Arial" w:hAnsi="Arial" w:cs="Arial"/>
          <w:sz w:val="20"/>
          <w:szCs w:val="20"/>
          <w:lang w:val="pl-PL"/>
        </w:rPr>
      </w:pPr>
      <w:r w:rsidRPr="007C2F28">
        <w:rPr>
          <w:rFonts w:ascii="Arial" w:hAnsi="Arial" w:cs="Arial"/>
          <w:sz w:val="20"/>
          <w:szCs w:val="20"/>
          <w:lang w:val="pl-PL"/>
        </w:rPr>
        <w:t>Zapoznałam/zapoznałem się z klauzulą informacyjną dotyczącą ochrony danych osobowych, zamieszczoną w zapytaniu ofertowym na wykonanie przedmiotowego zamówienia;</w:t>
      </w:r>
    </w:p>
    <w:p w14:paraId="096BAEB9" w14:textId="77777777" w:rsidR="00173AAD" w:rsidRPr="007C2F28" w:rsidRDefault="00173AAD" w:rsidP="00173AAD">
      <w:pPr>
        <w:pStyle w:val="Tekstpodstawowy"/>
        <w:spacing w:after="0" w:line="360" w:lineRule="auto"/>
        <w:ind w:left="357"/>
        <w:jc w:val="both"/>
        <w:rPr>
          <w:rFonts w:ascii="Arial" w:hAnsi="Arial" w:cs="Arial"/>
          <w:i/>
          <w:sz w:val="20"/>
          <w:szCs w:val="20"/>
          <w:u w:val="single"/>
        </w:rPr>
      </w:pPr>
      <w:r w:rsidRPr="007C2F28">
        <w:rPr>
          <w:rFonts w:ascii="Arial" w:hAnsi="Arial" w:cs="Arial"/>
          <w:i/>
          <w:sz w:val="20"/>
          <w:szCs w:val="20"/>
          <w:u w:val="single"/>
        </w:rPr>
        <w:t>Uwaga. Punkt ma zastosowanie jeśli Wykonawca jest osobą fizyczną lub osobą fizyczną prowadząca działalność gospodarczą lub działa przez pełnomocnika będącego osobą fizyczną lub członków organu zarządzającego będących osobami fizycznym</w:t>
      </w:r>
    </w:p>
    <w:p w14:paraId="031AABE7" w14:textId="77777777" w:rsidR="00173AAD" w:rsidRPr="007C2F28" w:rsidRDefault="00173AAD" w:rsidP="00173AAD">
      <w:pPr>
        <w:pStyle w:val="Compact"/>
        <w:numPr>
          <w:ilvl w:val="0"/>
          <w:numId w:val="2"/>
        </w:numPr>
        <w:spacing w:before="0" w:after="0" w:line="360" w:lineRule="auto"/>
        <w:jc w:val="both"/>
        <w:rPr>
          <w:rFonts w:ascii="Arial" w:hAnsi="Arial" w:cs="Arial"/>
          <w:sz w:val="20"/>
          <w:szCs w:val="20"/>
          <w:lang w:val="pl-PL"/>
        </w:rPr>
      </w:pPr>
      <w:r w:rsidRPr="007C2F28">
        <w:rPr>
          <w:rFonts w:ascii="Arial" w:hAnsi="Arial" w:cs="Arial"/>
          <w:sz w:val="20"/>
          <w:szCs w:val="20"/>
          <w:lang w:val="pl-PL"/>
        </w:rPr>
        <w:t>wypełniłam/wypełniłem - w imieniu Zamawiającego - ciążący na nim obowiązek informacyjny - przewidziany w art 13 lub art. 14 Rozporządzenia Parlamentu Europejskiego i Rady (UE) 2016/679 z dnia 27 kwietnia 2016 r. w sprawie ochrony osób fizycznych w związku z przetwarzaniem danych osobowych i w sprawie swobodnego przepływu takich danych oraz uchylenia dyrektywy 95/46/WE— RODO (Dz. Urz. UE L 2016, Nr 119, s. 1) -- wobec osób fizycznych i osób fizycznych prowadzących działalność gospodarczą i pełnomocników będących osobami fizycznymi i członków organów zarządzających będących osobami fizycznymi od, których dane osobowe bezpośrednio lub pośrednio pozyskał</w:t>
      </w:r>
      <w:bookmarkStart w:id="0" w:name="_GoBack"/>
      <w:bookmarkEnd w:id="0"/>
      <w:r w:rsidRPr="007C2F28">
        <w:rPr>
          <w:rFonts w:ascii="Arial" w:hAnsi="Arial" w:cs="Arial"/>
          <w:sz w:val="20"/>
          <w:szCs w:val="20"/>
          <w:lang w:val="pl-PL"/>
        </w:rPr>
        <w:t>em w celu złożenia oferty i dane te przedłożyłem wraz z ofertą.</w:t>
      </w:r>
    </w:p>
    <w:p w14:paraId="31417557" w14:textId="77777777" w:rsidR="00173AAD" w:rsidRPr="007C2F28" w:rsidRDefault="00173AAD" w:rsidP="00173AAD">
      <w:pPr>
        <w:pStyle w:val="Compact"/>
        <w:spacing w:before="0" w:after="0" w:line="360" w:lineRule="auto"/>
        <w:ind w:left="360"/>
        <w:jc w:val="both"/>
        <w:rPr>
          <w:rFonts w:ascii="Arial" w:hAnsi="Arial" w:cs="Arial"/>
          <w:sz w:val="20"/>
          <w:szCs w:val="20"/>
          <w:lang w:val="pl-PL"/>
        </w:rPr>
      </w:pPr>
      <w:r w:rsidRPr="007C2F28">
        <w:rPr>
          <w:rFonts w:ascii="Arial" w:hAnsi="Arial" w:cs="Arial"/>
          <w:sz w:val="20"/>
          <w:szCs w:val="20"/>
          <w:lang w:val="pl-PL"/>
        </w:rPr>
        <w:t>Uwaga: W przypadku, gdy Wykonawca nie przekazuje danych osobowych innych niż swoje lub zachodzi wyłączenie stosowania obowiązku informacyjnego, stosownie do art. 13 ust. 4 lub art. 14 ust. 5 RODO, niniejszy podpunkt nie mą zastosowania.</w:t>
      </w:r>
    </w:p>
    <w:p w14:paraId="6FC6C999" w14:textId="77777777" w:rsidR="00173AAD" w:rsidRPr="007C2F28" w:rsidRDefault="00173AAD" w:rsidP="00173AAD">
      <w:pPr>
        <w:spacing w:after="0" w:line="360" w:lineRule="auto"/>
        <w:ind w:left="357"/>
        <w:jc w:val="both"/>
        <w:rPr>
          <w:rFonts w:ascii="Arial" w:hAnsi="Arial" w:cs="Arial"/>
          <w:sz w:val="20"/>
          <w:szCs w:val="20"/>
        </w:rPr>
      </w:pPr>
    </w:p>
    <w:p w14:paraId="3830EDFD" w14:textId="5ABE104F" w:rsidR="00173AAD" w:rsidRPr="007C2F28" w:rsidRDefault="00C775C1" w:rsidP="00173AAD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8</w:t>
      </w:r>
      <w:r w:rsidR="00173AAD" w:rsidRPr="007C2F28">
        <w:rPr>
          <w:rFonts w:ascii="Arial" w:hAnsi="Arial" w:cs="Arial"/>
          <w:sz w:val="20"/>
          <w:szCs w:val="20"/>
        </w:rPr>
        <w:t>. Ofertę niniejszą składam na ……..... kolejno ponumerowanych stronach.</w:t>
      </w:r>
    </w:p>
    <w:p w14:paraId="4826E30B" w14:textId="48E96350" w:rsidR="00173AAD" w:rsidRPr="007C2F28" w:rsidRDefault="00C775C1" w:rsidP="00173AAD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9</w:t>
      </w:r>
      <w:r w:rsidR="00173AAD" w:rsidRPr="007C2F28">
        <w:rPr>
          <w:rFonts w:ascii="Arial" w:hAnsi="Arial" w:cs="Arial"/>
          <w:sz w:val="20"/>
          <w:szCs w:val="20"/>
        </w:rPr>
        <w:t>. Załącznikami do niniejszego formularza stanowiącymi integralną część oferty są:</w:t>
      </w:r>
    </w:p>
    <w:p w14:paraId="16E0F890" w14:textId="138F3B01" w:rsidR="00173AAD" w:rsidRPr="007C2F28" w:rsidRDefault="00C775C1" w:rsidP="00173AAD">
      <w:pPr>
        <w:pStyle w:val="Akapitzlist"/>
        <w:numPr>
          <w:ilvl w:val="0"/>
          <w:numId w:val="3"/>
        </w:numPr>
        <w:spacing w:after="0"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Formularz rzeczowo-cenowy</w:t>
      </w:r>
    </w:p>
    <w:p w14:paraId="4FA67271" w14:textId="77777777" w:rsidR="00173AAD" w:rsidRDefault="00173AAD" w:rsidP="00173AAD">
      <w:pPr>
        <w:spacing w:after="0" w:line="360" w:lineRule="auto"/>
        <w:rPr>
          <w:rFonts w:ascii="Arial" w:hAnsi="Arial" w:cs="Arial"/>
          <w:sz w:val="20"/>
          <w:szCs w:val="20"/>
        </w:rPr>
      </w:pPr>
    </w:p>
    <w:p w14:paraId="3F8146E5" w14:textId="77777777" w:rsidR="00173AAD" w:rsidRPr="007C2F28" w:rsidRDefault="00173AAD" w:rsidP="00173AAD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................................ dn. ...............................  </w:t>
      </w:r>
    </w:p>
    <w:p w14:paraId="5D89A3F8" w14:textId="77777777" w:rsidR="00173AAD" w:rsidRDefault="00173AAD" w:rsidP="00173AAD">
      <w:pPr>
        <w:spacing w:after="0" w:line="360" w:lineRule="auto"/>
        <w:jc w:val="right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......................................................</w:t>
      </w:r>
    </w:p>
    <w:p w14:paraId="046446B3" w14:textId="77777777" w:rsidR="00905198" w:rsidRPr="00173AAD" w:rsidRDefault="00173AAD" w:rsidP="00173AAD">
      <w:pPr>
        <w:spacing w:after="0" w:line="360" w:lineRule="auto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Cs/>
          <w:sz w:val="16"/>
          <w:szCs w:val="16"/>
        </w:rPr>
        <w:t xml:space="preserve">                                                                                           </w:t>
      </w:r>
      <w:r w:rsidRPr="007C2F28">
        <w:rPr>
          <w:rFonts w:ascii="Arial" w:hAnsi="Arial" w:cs="Arial"/>
          <w:bCs/>
          <w:sz w:val="16"/>
          <w:szCs w:val="16"/>
        </w:rPr>
        <w:t>podpis(y)  i pieczęcie osób upoważni</w:t>
      </w:r>
      <w:r>
        <w:rPr>
          <w:rFonts w:ascii="Arial" w:hAnsi="Arial" w:cs="Arial"/>
          <w:bCs/>
          <w:sz w:val="16"/>
          <w:szCs w:val="16"/>
        </w:rPr>
        <w:t xml:space="preserve"> </w:t>
      </w:r>
      <w:r w:rsidRPr="007C2F28">
        <w:rPr>
          <w:rFonts w:ascii="Arial" w:hAnsi="Arial" w:cs="Arial"/>
          <w:bCs/>
          <w:sz w:val="16"/>
          <w:szCs w:val="16"/>
        </w:rPr>
        <w:t>do reprezentowania Wykonawcy</w:t>
      </w:r>
    </w:p>
    <w:sectPr w:rsidR="00905198" w:rsidRPr="00173AA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NewRoman"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2A3182"/>
    <w:multiLevelType w:val="multilevel"/>
    <w:tmpl w:val="C75A4C04"/>
    <w:lvl w:ilvl="0">
      <w:start w:val="6"/>
      <w:numFmt w:val="decimal"/>
      <w:lvlText w:val="%1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2">
      <w:start w:val="1"/>
      <w:numFmt w:val="decimal"/>
      <w:isLgl/>
      <w:lvlText w:val="%1.%2.%3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10"/>
        </w:tabs>
        <w:ind w:left="2510" w:hanging="1800"/>
      </w:pPr>
      <w:rPr>
        <w:rFonts w:cs="Times New Roman" w:hint="default"/>
      </w:rPr>
    </w:lvl>
  </w:abstractNum>
  <w:abstractNum w:abstractNumId="1" w15:restartNumberingAfterBreak="0">
    <w:nsid w:val="21777DC6"/>
    <w:multiLevelType w:val="singleLevel"/>
    <w:tmpl w:val="C9F4346A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Trebuchet MS" w:eastAsia="Calibri" w:hAnsi="Trebuchet MS" w:cs="Arial"/>
        <w:sz w:val="18"/>
        <w:szCs w:val="18"/>
      </w:rPr>
    </w:lvl>
  </w:abstractNum>
  <w:abstractNum w:abstractNumId="2" w15:restartNumberingAfterBreak="0">
    <w:nsid w:val="22246CA8"/>
    <w:multiLevelType w:val="multilevel"/>
    <w:tmpl w:val="40D0C860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sz w:val="20"/>
        <w:szCs w:val="2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3" w15:restartNumberingAfterBreak="0">
    <w:nsid w:val="2E6E6937"/>
    <w:multiLevelType w:val="hybridMultilevel"/>
    <w:tmpl w:val="7514092C"/>
    <w:lvl w:ilvl="0" w:tplc="749AC00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AE20DA"/>
    <w:multiLevelType w:val="hybridMultilevel"/>
    <w:tmpl w:val="FDEE1B2C"/>
    <w:lvl w:ilvl="0" w:tplc="D4C2A202">
      <w:start w:val="1"/>
      <w:numFmt w:val="decimal"/>
      <w:lvlText w:val="%1)"/>
      <w:lvlJc w:val="left"/>
      <w:pPr>
        <w:ind w:left="786" w:hanging="360"/>
      </w:pPr>
      <w:rPr>
        <w:rFonts w:ascii="Arial" w:eastAsia="Calibri" w:hAnsi="Arial" w:cs="Arial" w:hint="default"/>
      </w:rPr>
    </w:lvl>
    <w:lvl w:ilvl="1" w:tplc="25A22874">
      <w:start w:val="1"/>
      <w:numFmt w:val="decimal"/>
      <w:lvlText w:val="%2."/>
      <w:lvlJc w:val="left"/>
      <w:pPr>
        <w:ind w:left="1506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5" w15:restartNumberingAfterBreak="0">
    <w:nsid w:val="38C63E0C"/>
    <w:multiLevelType w:val="singleLevel"/>
    <w:tmpl w:val="04150017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</w:abstractNum>
  <w:abstractNum w:abstractNumId="6" w15:restartNumberingAfterBreak="0">
    <w:nsid w:val="602710E7"/>
    <w:multiLevelType w:val="multilevel"/>
    <w:tmpl w:val="61CC6D5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num w:numId="1">
    <w:abstractNumId w:val="4"/>
  </w:num>
  <w:num w:numId="2">
    <w:abstractNumId w:val="5"/>
  </w:num>
  <w:num w:numId="3">
    <w:abstractNumId w:val="1"/>
    <w:lvlOverride w:ilvl="0">
      <w:startOverride w:val="1"/>
    </w:lvlOverride>
  </w:num>
  <w:num w:numId="4">
    <w:abstractNumId w:val="3"/>
  </w:num>
  <w:num w:numId="5">
    <w:abstractNumId w:val="6"/>
  </w:num>
  <w:num w:numId="6">
    <w:abstractNumId w:val="2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73AAD"/>
    <w:rsid w:val="00173AAD"/>
    <w:rsid w:val="007353B6"/>
    <w:rsid w:val="00905198"/>
    <w:rsid w:val="00C775C1"/>
    <w:rsid w:val="00F136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764D881"/>
  <w15:chartTrackingRefBased/>
  <w15:docId w15:val="{C3A175BB-D579-40F4-85A2-EAAEAC0BAB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173AAD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aliases w:val="Wypunktowanie,normalny tekst,paragraf,Numerowanie,L1,Akapit z listą5,BulletC,Obiekt,List Paragraph1,List Paragraph,RR PGE Akapit z listą,Styl 1,Citation List,본문(내용),List Paragraph (numbered (a)),Colorful List - Accent 11,List_Paragraph"/>
    <w:basedOn w:val="Normalny"/>
    <w:link w:val="AkapitzlistZnak"/>
    <w:uiPriority w:val="99"/>
    <w:qFormat/>
    <w:rsid w:val="00173AAD"/>
    <w:pPr>
      <w:ind w:left="720"/>
      <w:contextualSpacing/>
    </w:pPr>
  </w:style>
  <w:style w:type="character" w:styleId="Hipercze">
    <w:name w:val="Hyperlink"/>
    <w:uiPriority w:val="99"/>
    <w:unhideWhenUsed/>
    <w:rsid w:val="00173AAD"/>
    <w:rPr>
      <w:color w:val="0000FF"/>
      <w:u w:val="single"/>
    </w:rPr>
  </w:style>
  <w:style w:type="paragraph" w:styleId="Tekstpodstawowy">
    <w:name w:val="Body Text"/>
    <w:basedOn w:val="Normalny"/>
    <w:link w:val="TekstpodstawowyZnak"/>
    <w:uiPriority w:val="99"/>
    <w:unhideWhenUsed/>
    <w:rsid w:val="00173AAD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173AAD"/>
    <w:rPr>
      <w:rFonts w:ascii="Calibri" w:eastAsia="Calibri" w:hAnsi="Calibri" w:cs="Times New Roman"/>
    </w:rPr>
  </w:style>
  <w:style w:type="paragraph" w:styleId="Podtytu">
    <w:name w:val="Subtitle"/>
    <w:basedOn w:val="Normalny"/>
    <w:next w:val="Tekstpodstawowy"/>
    <w:link w:val="PodtytuZnak"/>
    <w:qFormat/>
    <w:rsid w:val="00173AAD"/>
    <w:pPr>
      <w:suppressAutoHyphens/>
      <w:jc w:val="center"/>
    </w:pPr>
    <w:rPr>
      <w:b/>
      <w:sz w:val="28"/>
      <w:szCs w:val="24"/>
      <w:lang w:eastAsia="ar-SA"/>
    </w:rPr>
  </w:style>
  <w:style w:type="character" w:customStyle="1" w:styleId="PodtytuZnak">
    <w:name w:val="Podtytuł Znak"/>
    <w:basedOn w:val="Domylnaczcionkaakapitu"/>
    <w:link w:val="Podtytu"/>
    <w:rsid w:val="00173AAD"/>
    <w:rPr>
      <w:rFonts w:ascii="Calibri" w:eastAsia="Calibri" w:hAnsi="Calibri" w:cs="Times New Roman"/>
      <w:b/>
      <w:sz w:val="28"/>
      <w:szCs w:val="24"/>
      <w:lang w:eastAsia="ar-SA"/>
    </w:rPr>
  </w:style>
  <w:style w:type="paragraph" w:customStyle="1" w:styleId="FirstParagraph">
    <w:name w:val="First Paragraph"/>
    <w:basedOn w:val="Tekstpodstawowy"/>
    <w:next w:val="Tekstpodstawowy"/>
    <w:qFormat/>
    <w:rsid w:val="00173AAD"/>
    <w:pPr>
      <w:spacing w:before="180" w:after="180" w:line="240" w:lineRule="auto"/>
    </w:pPr>
    <w:rPr>
      <w:rFonts w:ascii="Cambria" w:eastAsia="Cambria" w:hAnsi="Cambria"/>
      <w:sz w:val="24"/>
      <w:szCs w:val="24"/>
      <w:lang w:val="en-US"/>
    </w:rPr>
  </w:style>
  <w:style w:type="paragraph" w:customStyle="1" w:styleId="Compact">
    <w:name w:val="Compact"/>
    <w:basedOn w:val="Tekstpodstawowy"/>
    <w:qFormat/>
    <w:rsid w:val="00173AAD"/>
    <w:pPr>
      <w:spacing w:before="36" w:after="36" w:line="240" w:lineRule="auto"/>
    </w:pPr>
    <w:rPr>
      <w:rFonts w:ascii="Cambria" w:eastAsia="Cambria" w:hAnsi="Cambria"/>
      <w:sz w:val="24"/>
      <w:szCs w:val="24"/>
      <w:lang w:val="en-US"/>
    </w:rPr>
  </w:style>
  <w:style w:type="character" w:customStyle="1" w:styleId="AkapitzlistZnak">
    <w:name w:val="Akapit z listą Znak"/>
    <w:aliases w:val="Wypunktowanie Znak,normalny tekst Znak,paragraf Znak,Numerowanie Znak,L1 Znak,Akapit z listą5 Znak,BulletC Znak,Obiekt Znak,List Paragraph1 Znak,List Paragraph Znak,RR PGE Akapit z listą Znak,Styl 1 Znak,Citation List Znak"/>
    <w:link w:val="Akapitzlist"/>
    <w:uiPriority w:val="99"/>
    <w:qFormat/>
    <w:locked/>
    <w:rsid w:val="00173AAD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ferty@muzeumgornictwa.pl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D1F57F2F95BA947B201F72FE0A72F35" ma:contentTypeVersion="9" ma:contentTypeDescription="Utwórz nowy dokument." ma:contentTypeScope="" ma:versionID="06ffe7075752be8bb620d27c7418337c">
  <xsd:schema xmlns:xsd="http://www.w3.org/2001/XMLSchema" xmlns:xs="http://www.w3.org/2001/XMLSchema" xmlns:p="http://schemas.microsoft.com/office/2006/metadata/properties" xmlns:ns3="24164f3f-cfb1-472f-813f-f9b9b6ab1a48" targetNamespace="http://schemas.microsoft.com/office/2006/metadata/properties" ma:root="true" ma:fieldsID="b6919a07b60caf5139dca7e2f10d2c63" ns3:_="">
    <xsd:import namespace="24164f3f-cfb1-472f-813f-f9b9b6ab1a4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164f3f-cfb1-472f-813f-f9b9b6ab1a4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B8F8139-3AAA-4014-8412-2D49797C9D2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4164f3f-cfb1-472f-813f-f9b9b6ab1a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CCB1E06-D58C-495B-A2A3-5A49C77D0DE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E4B5A68-4E2E-443D-9817-EC5BA419A718}">
  <ds:schemaRefs>
    <ds:schemaRef ds:uri="http://purl.org/dc/terms/"/>
    <ds:schemaRef ds:uri="http://purl.org/dc/elements/1.1/"/>
    <ds:schemaRef ds:uri="http://schemas.microsoft.com/office/infopath/2007/PartnerControls"/>
    <ds:schemaRef ds:uri="http://www.w3.org/XML/1998/namespace"/>
    <ds:schemaRef ds:uri="http://schemas.openxmlformats.org/package/2006/metadata/core-properties"/>
    <ds:schemaRef ds:uri="http://schemas.microsoft.com/office/2006/documentManagement/types"/>
    <ds:schemaRef ds:uri="http://purl.org/dc/dcmitype/"/>
    <ds:schemaRef ds:uri="24164f3f-cfb1-472f-813f-f9b9b6ab1a48"/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515</Words>
  <Characters>3092</Characters>
  <Application>Microsoft Office Word</Application>
  <DocSecurity>0</DocSecurity>
  <Lines>25</Lines>
  <Paragraphs>7</Paragraphs>
  <ScaleCrop>false</ScaleCrop>
  <Company/>
  <LinksUpToDate>false</LinksUpToDate>
  <CharactersWithSpaces>3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olina Górczyńska</dc:creator>
  <cp:keywords/>
  <dc:description/>
  <cp:lastModifiedBy>Karolina Górczyńska</cp:lastModifiedBy>
  <cp:revision>4</cp:revision>
  <dcterms:created xsi:type="dcterms:W3CDTF">2022-07-08T09:51:00Z</dcterms:created>
  <dcterms:modified xsi:type="dcterms:W3CDTF">2022-07-14T08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D1F57F2F95BA947B201F72FE0A72F35</vt:lpwstr>
  </property>
</Properties>
</file>